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1138C" w14:textId="77777777" w:rsidR="00DA6882" w:rsidRPr="00DA6882" w:rsidRDefault="00ED6BDF" w:rsidP="00ED6BDF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A6882">
        <w:rPr>
          <w:rFonts w:ascii="Times New Roman" w:hAnsi="Times New Roman" w:cs="Times New Roman"/>
          <w:b/>
          <w:bCs/>
          <w:sz w:val="36"/>
          <w:szCs w:val="36"/>
        </w:rPr>
        <w:t xml:space="preserve">This is a C++ program that converts gallons to liters. </w:t>
      </w:r>
    </w:p>
    <w:p w14:paraId="060A0EFE" w14:textId="49C195B8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29992C8" w14:textId="77777777" w:rsidR="0054139A" w:rsidRDefault="0054139A" w:rsidP="00ED6BDF">
      <w:pPr>
        <w:rPr>
          <w:rFonts w:ascii="Times New Roman" w:hAnsi="Times New Roman" w:cs="Times New Roman"/>
          <w:sz w:val="24"/>
          <w:szCs w:val="24"/>
        </w:rPr>
      </w:pPr>
    </w:p>
    <w:p w14:paraId="1DFD2E96" w14:textId="2C77ABE4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Here is a step-by-step explanation of each part of the code:</w:t>
      </w:r>
    </w:p>
    <w:p w14:paraId="0B136A38" w14:textId="77777777" w:rsidR="00DA6882" w:rsidRDefault="00DA6882" w:rsidP="00DA6882">
      <w:pPr>
        <w:ind w:firstLine="720"/>
        <w:rPr>
          <w:rFonts w:ascii="Courier New" w:hAnsi="Courier New" w:cs="Courier New"/>
          <w:sz w:val="24"/>
          <w:szCs w:val="24"/>
        </w:rPr>
      </w:pPr>
    </w:p>
    <w:p w14:paraId="5C4443B6" w14:textId="02DE9075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#include &lt;iostream&gt;</w:t>
      </w:r>
    </w:p>
    <w:p w14:paraId="63DA1C03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includes the input/output stream library that provides functions for input and output operations in C++.</w:t>
      </w:r>
    </w:p>
    <w:p w14:paraId="164365FB" w14:textId="77777777" w:rsidR="00DA6882" w:rsidRDefault="00DA6882" w:rsidP="00DA6882">
      <w:pPr>
        <w:ind w:firstLine="720"/>
        <w:rPr>
          <w:rFonts w:ascii="Courier New" w:hAnsi="Courier New" w:cs="Courier New"/>
          <w:sz w:val="24"/>
          <w:szCs w:val="24"/>
        </w:rPr>
      </w:pPr>
    </w:p>
    <w:p w14:paraId="24D9F3C0" w14:textId="2F588F21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using namespace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std;</w:t>
      </w:r>
      <w:proofErr w:type="gramEnd"/>
    </w:p>
    <w:p w14:paraId="2276F999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that we are using the standard namespace in the program. This allows us to use standard library functions without specifying the namespace.</w:t>
      </w:r>
    </w:p>
    <w:p w14:paraId="2AF36BC8" w14:textId="77777777" w:rsidR="00DA6882" w:rsidRDefault="00DA6882" w:rsidP="00DA6882">
      <w:pPr>
        <w:ind w:left="720"/>
        <w:rPr>
          <w:rFonts w:ascii="Courier New" w:hAnsi="Courier New" w:cs="Courier New"/>
          <w:sz w:val="24"/>
          <w:szCs w:val="24"/>
        </w:rPr>
      </w:pPr>
    </w:p>
    <w:p w14:paraId="40D11841" w14:textId="09D77D6D" w:rsidR="00ED6BDF" w:rsidRPr="00DA6882" w:rsidRDefault="00ED6BDF" w:rsidP="00DA6882">
      <w:pPr>
        <w:ind w:left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int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DA6882">
        <w:rPr>
          <w:rFonts w:ascii="Courier New" w:hAnsi="Courier New" w:cs="Courier New"/>
          <w:sz w:val="24"/>
          <w:szCs w:val="24"/>
        </w:rPr>
        <w:t>)</w:t>
      </w:r>
    </w:p>
    <w:p w14:paraId="18D4F0CC" w14:textId="7377A86C" w:rsidR="00DA6882" w:rsidRPr="00DA6882" w:rsidRDefault="00ED6BDF" w:rsidP="00DA6882">
      <w:pPr>
        <w:ind w:left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>{</w:t>
      </w:r>
    </w:p>
    <w:p w14:paraId="765C156C" w14:textId="1C567763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is the beginning of the main function of the program. Every C++ program must have a main function, the </w:t>
      </w:r>
      <w:r w:rsidR="00F10C3A">
        <w:rPr>
          <w:rFonts w:ascii="Times New Roman" w:hAnsi="Times New Roman" w:cs="Times New Roman"/>
          <w:sz w:val="24"/>
          <w:szCs w:val="24"/>
        </w:rPr>
        <w:t>program’s entry point</w:t>
      </w:r>
      <w:r w:rsidRPr="00ED6BDF">
        <w:rPr>
          <w:rFonts w:ascii="Times New Roman" w:hAnsi="Times New Roman" w:cs="Times New Roman"/>
          <w:sz w:val="24"/>
          <w:szCs w:val="24"/>
        </w:rPr>
        <w:t>.</w:t>
      </w:r>
    </w:p>
    <w:p w14:paraId="221CB078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F90A1B7" w14:textId="41AAA54A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&lt;&lt; "Welcome to the Gallon to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converter" &lt;&lt;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endl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</w:p>
    <w:p w14:paraId="4EC0391F" w14:textId="4A93DC7A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prints a message to the console that welcomes the user to the converter.</w:t>
      </w:r>
    </w:p>
    <w:p w14:paraId="257E10EF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338A9435" w14:textId="705C67C7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"Enter the number of gallons: ";</w:t>
      </w:r>
    </w:p>
    <w:p w14:paraId="53DB8644" w14:textId="24063E06" w:rsid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prints a message to the console, asking the user to enter the number of gallons they want to convert to liters.</w:t>
      </w:r>
    </w:p>
    <w:p w14:paraId="1E86220E" w14:textId="77777777" w:rsidR="00DA6882" w:rsidRPr="00ED6BDF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B33B5EF" w14:textId="1AD53D91" w:rsidR="00DA6882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double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gallons;</w:t>
      </w:r>
      <w:proofErr w:type="gramEnd"/>
    </w:p>
    <w:p w14:paraId="621E3A2E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a double precision variable called gallons to store the value entered by the user.</w:t>
      </w:r>
    </w:p>
    <w:p w14:paraId="1889205F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BE24A01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505B4D2" w14:textId="573DE0B4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lastRenderedPageBreak/>
        <w:t>cin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gt;&gt;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gallons;</w:t>
      </w:r>
      <w:proofErr w:type="gramEnd"/>
    </w:p>
    <w:p w14:paraId="76F6E09C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reads the value entered by the user from the console and stores it in the </w:t>
      </w:r>
      <w:proofErr w:type="gramStart"/>
      <w:r w:rsidRPr="00ED6BDF">
        <w:rPr>
          <w:rFonts w:ascii="Times New Roman" w:hAnsi="Times New Roman" w:cs="Times New Roman"/>
          <w:sz w:val="24"/>
          <w:szCs w:val="24"/>
        </w:rPr>
        <w:t>gallons</w:t>
      </w:r>
      <w:proofErr w:type="gramEnd"/>
      <w:r w:rsidRPr="00ED6BDF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7813B87B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</w:p>
    <w:p w14:paraId="12C53308" w14:textId="77777777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double </w:t>
      </w:r>
      <w:proofErr w:type="spellStart"/>
      <w:proofErr w:type="gram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32436657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declares a double precision variable called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litres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to store the result of the conversion.</w:t>
      </w:r>
    </w:p>
    <w:p w14:paraId="5ADFEA23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6893F505" w14:textId="30F24F7B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const double CONVERSION_FACTOR =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3.7854;</w:t>
      </w:r>
      <w:proofErr w:type="gramEnd"/>
    </w:p>
    <w:p w14:paraId="0F2B9F87" w14:textId="3C2EDB4B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>This line of code declares a constant variable called CONVERSION_FACTOR and assigns it the value of 3.7854. This is the conversion factor used to convert gallons to liters, and it is declared a constant because it should not be changed during the program's execution.</w:t>
      </w:r>
    </w:p>
    <w:p w14:paraId="3160637E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5FDD8D7" w14:textId="3357262D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= gallons * CONVERSION_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FACTOR;</w:t>
      </w:r>
      <w:proofErr w:type="gramEnd"/>
    </w:p>
    <w:p w14:paraId="16747F75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calculates the number of liters by multiplying the number of gallons by the conversion factor and assigns the result to the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litres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3B8337E4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2043839C" w14:textId="602D0E1C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proofErr w:type="spellStart"/>
      <w:r w:rsidRPr="00DA6882">
        <w:rPr>
          <w:rFonts w:ascii="Courier New" w:hAnsi="Courier New" w:cs="Courier New"/>
          <w:sz w:val="24"/>
          <w:szCs w:val="24"/>
        </w:rPr>
        <w:t>cout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"The number of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is: " &lt;&lt; </w:t>
      </w:r>
      <w:proofErr w:type="spellStart"/>
      <w:r w:rsidRPr="00DA6882">
        <w:rPr>
          <w:rFonts w:ascii="Courier New" w:hAnsi="Courier New" w:cs="Courier New"/>
          <w:sz w:val="24"/>
          <w:szCs w:val="24"/>
        </w:rPr>
        <w:t>litres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 xml:space="preserve"> &lt;&lt; </w:t>
      </w:r>
      <w:proofErr w:type="spellStart"/>
      <w:proofErr w:type="gramStart"/>
      <w:r w:rsidRPr="00DA6882">
        <w:rPr>
          <w:rFonts w:ascii="Courier New" w:hAnsi="Courier New" w:cs="Courier New"/>
          <w:sz w:val="24"/>
          <w:szCs w:val="24"/>
        </w:rPr>
        <w:t>endl</w:t>
      </w:r>
      <w:proofErr w:type="spellEnd"/>
      <w:r w:rsidRPr="00DA6882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591CCB24" w14:textId="77777777" w:rsidR="00ED6BDF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prints the result of the conversion to the console, using the </w:t>
      </w:r>
      <w:proofErr w:type="spellStart"/>
      <w:r w:rsidRPr="00ED6BDF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D6BDF">
        <w:rPr>
          <w:rFonts w:ascii="Times New Roman" w:hAnsi="Times New Roman" w:cs="Times New Roman"/>
          <w:sz w:val="24"/>
          <w:szCs w:val="24"/>
        </w:rPr>
        <w:t xml:space="preserve"> function.</w:t>
      </w:r>
    </w:p>
    <w:p w14:paraId="7A7DF7A3" w14:textId="77777777" w:rsidR="00DA6882" w:rsidRDefault="00DA6882" w:rsidP="00ED6BDF">
      <w:pPr>
        <w:rPr>
          <w:rFonts w:ascii="Times New Roman" w:hAnsi="Times New Roman" w:cs="Times New Roman"/>
          <w:sz w:val="24"/>
          <w:szCs w:val="24"/>
        </w:rPr>
      </w:pPr>
    </w:p>
    <w:p w14:paraId="7F9F8D47" w14:textId="386AF677" w:rsidR="00ED6BDF" w:rsidRPr="00DA6882" w:rsidRDefault="00ED6BDF" w:rsidP="00DA6882">
      <w:pPr>
        <w:ind w:firstLine="720"/>
        <w:rPr>
          <w:rFonts w:ascii="Courier New" w:hAnsi="Courier New" w:cs="Courier New"/>
          <w:sz w:val="24"/>
          <w:szCs w:val="24"/>
        </w:rPr>
      </w:pPr>
      <w:r w:rsidRPr="00DA6882">
        <w:rPr>
          <w:rFonts w:ascii="Courier New" w:hAnsi="Courier New" w:cs="Courier New"/>
          <w:sz w:val="24"/>
          <w:szCs w:val="24"/>
        </w:rPr>
        <w:t xml:space="preserve">return </w:t>
      </w:r>
      <w:proofErr w:type="gramStart"/>
      <w:r w:rsidRPr="00DA6882">
        <w:rPr>
          <w:rFonts w:ascii="Courier New" w:hAnsi="Courier New" w:cs="Courier New"/>
          <w:sz w:val="24"/>
          <w:szCs w:val="24"/>
        </w:rPr>
        <w:t>0;</w:t>
      </w:r>
      <w:proofErr w:type="gramEnd"/>
    </w:p>
    <w:p w14:paraId="40CB27A5" w14:textId="411B57DD" w:rsidR="00F13C6D" w:rsidRPr="00ED6BDF" w:rsidRDefault="00ED6BDF" w:rsidP="00ED6BDF">
      <w:pPr>
        <w:rPr>
          <w:rFonts w:ascii="Times New Roman" w:hAnsi="Times New Roman" w:cs="Times New Roman"/>
          <w:sz w:val="24"/>
          <w:szCs w:val="24"/>
        </w:rPr>
      </w:pPr>
      <w:r w:rsidRPr="00ED6BDF">
        <w:rPr>
          <w:rFonts w:ascii="Times New Roman" w:hAnsi="Times New Roman" w:cs="Times New Roman"/>
          <w:sz w:val="24"/>
          <w:szCs w:val="24"/>
        </w:rPr>
        <w:t xml:space="preserve">This line of code ends the main function and returns the value 0 to the operating system, indicating that the program has </w:t>
      </w:r>
      <w:r w:rsidR="00F10C3A">
        <w:rPr>
          <w:rFonts w:ascii="Times New Roman" w:hAnsi="Times New Roman" w:cs="Times New Roman"/>
          <w:sz w:val="24"/>
          <w:szCs w:val="24"/>
        </w:rPr>
        <w:t xml:space="preserve">been </w:t>
      </w:r>
      <w:r w:rsidRPr="00ED6BDF">
        <w:rPr>
          <w:rFonts w:ascii="Times New Roman" w:hAnsi="Times New Roman" w:cs="Times New Roman"/>
          <w:sz w:val="24"/>
          <w:szCs w:val="24"/>
        </w:rPr>
        <w:t>completed successfully.</w:t>
      </w:r>
    </w:p>
    <w:sectPr w:rsidR="00F13C6D" w:rsidRPr="00ED6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LMwNzM1MDayMLVQ0lEKTi0uzszPAykwqgUA136EdiwAAAA="/>
  </w:docVars>
  <w:rsids>
    <w:rsidRoot w:val="00ED6BDF"/>
    <w:rsid w:val="0054139A"/>
    <w:rsid w:val="005F5FCD"/>
    <w:rsid w:val="00DA6882"/>
    <w:rsid w:val="00ED6BDF"/>
    <w:rsid w:val="00F10C3A"/>
    <w:rsid w:val="00F1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F6480"/>
  <w15:chartTrackingRefBased/>
  <w15:docId w15:val="{7A48D0DD-4418-4688-98A3-43E81A130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4F103-6E2A-4BA4-9E19-3FF1D9729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4</cp:revision>
  <cp:lastPrinted>2023-04-03T23:40:00Z</cp:lastPrinted>
  <dcterms:created xsi:type="dcterms:W3CDTF">2023-04-03T17:34:00Z</dcterms:created>
  <dcterms:modified xsi:type="dcterms:W3CDTF">2023-04-03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4c6c8-fec1-4d20-ae61-f6472e9093c5</vt:lpwstr>
  </property>
</Properties>
</file>